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 Jamie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ie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6 Lockwood Avenue,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j04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085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an Jamie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